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46734" w14:textId="7242FFAD" w:rsidR="00F369D1" w:rsidRPr="00134A25" w:rsidRDefault="00F369D1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eastAsia="Calibri" w:hAnsiTheme="majorBidi" w:cstheme="majorBidi"/>
          <w:b/>
          <w:lang w:val="pt-BR"/>
        </w:rPr>
      </w:pPr>
      <w:bookmarkStart w:id="0" w:name="_Hlk128152837"/>
      <w:bookmarkEnd w:id="0"/>
      <w:r w:rsidRPr="00134A25">
        <w:rPr>
          <w:rFonts w:asciiTheme="majorBidi" w:hAnsiTheme="majorBidi" w:cstheme="majorBidi"/>
          <w:b/>
          <w:bCs/>
          <w:lang w:val="pt-BR"/>
        </w:rPr>
        <w:t xml:space="preserve">U N I T E D   N A T I O N S          </w:t>
      </w:r>
      <w:r w:rsidR="00C31532" w:rsidRPr="00973A32">
        <w:rPr>
          <w:rFonts w:eastAsia="Calibri"/>
          <w:noProof/>
          <w:lang w:val="en-GB"/>
        </w:rPr>
        <w:drawing>
          <wp:inline distT="0" distB="0" distL="0" distR="0" wp14:anchorId="0F57747B" wp14:editId="291C4410">
            <wp:extent cx="546100" cy="457200"/>
            <wp:effectExtent l="0" t="0" r="635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15" t="-2763" r="-9415" b="-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34A25">
        <w:rPr>
          <w:rFonts w:asciiTheme="majorBidi" w:hAnsiTheme="majorBidi" w:cstheme="majorBidi"/>
          <w:b/>
          <w:bCs/>
          <w:lang w:val="pt-BR"/>
        </w:rPr>
        <w:t xml:space="preserve">                N A T I O N S   U N I E S</w:t>
      </w:r>
    </w:p>
    <w:p w14:paraId="62B810B4" w14:textId="77777777" w:rsidR="0084753D" w:rsidRPr="0080066D" w:rsidRDefault="0084753D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lang w:val="pt-PT"/>
        </w:rPr>
      </w:pPr>
      <w:r w:rsidRPr="0080066D">
        <w:rPr>
          <w:rStyle w:val="eop"/>
          <w:rFonts w:asciiTheme="majorBidi" w:hAnsiTheme="majorBidi" w:cstheme="majorBidi"/>
          <w:lang w:val="pt-PT"/>
        </w:rPr>
        <w:t> </w:t>
      </w:r>
    </w:p>
    <w:p w14:paraId="4A65A8ED" w14:textId="77777777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LE SECRÉTAIRE GÉNÉRAL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</w:p>
    <w:p w14:paraId="390E5647" w14:textId="77777777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--</w:t>
      </w:r>
    </w:p>
    <w:p w14:paraId="7610B4E3" w14:textId="1786036B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MESSAGE </w:t>
      </w:r>
      <w:r w:rsidR="00C31532"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PUBLIÉ </w:t>
      </w: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À L</w:t>
      </w:r>
      <w:r w:rsid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OCCASION DE LA JOURNÉE DES NATIONS UNIES</w:t>
      </w:r>
    </w:p>
    <w:p w14:paraId="79F85329" w14:textId="77777777" w:rsidR="00F369D1" w:rsidRPr="00F36B2B" w:rsidRDefault="00F369D1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</w:pPr>
    </w:p>
    <w:p w14:paraId="469B3EE9" w14:textId="701DD0F1" w:rsidR="0084753D" w:rsidRPr="00F36B2B" w:rsidRDefault="00E31202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 xml:space="preserve">Le </w:t>
      </w:r>
      <w:r w:rsidR="0084753D" w:rsidRPr="00F36B2B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>24 octobre 2023</w:t>
      </w:r>
    </w:p>
    <w:p w14:paraId="4CC94397" w14:textId="4F19A345" w:rsidR="00103ABC" w:rsidRPr="00F36B2B" w:rsidRDefault="00103ABC" w:rsidP="0073738B">
      <w:pPr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032D49D" w14:textId="7A795898" w:rsidR="00D12C20" w:rsidRPr="00F36B2B" w:rsidRDefault="00D12C20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rganisation </w:t>
      </w:r>
      <w:r w:rsidR="00F731FD"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s Nations Unies 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 xml:space="preserve">est </w:t>
      </w:r>
      <w:r w:rsidR="002B5107">
        <w:rPr>
          <w:rFonts w:asciiTheme="majorBidi" w:hAnsiTheme="majorBidi" w:cstheme="majorBidi"/>
          <w:sz w:val="24"/>
          <w:szCs w:val="24"/>
          <w:lang w:val="fr-FR"/>
        </w:rPr>
        <w:t>le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 xml:space="preserve"> reflet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u monde tel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est 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–</w:t>
      </w:r>
      <w:r w:rsidR="00600DD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15375C" w:rsidRPr="00F36B2B">
        <w:rPr>
          <w:rFonts w:asciiTheme="majorBidi" w:hAnsiTheme="majorBidi" w:cstheme="majorBidi"/>
          <w:sz w:val="24"/>
          <w:szCs w:val="24"/>
          <w:lang w:val="fr-FR"/>
        </w:rPr>
        <w:t xml:space="preserve">tout en 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>incarnant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, dans no</w:t>
      </w:r>
      <w:r w:rsidR="00DF66A6" w:rsidRPr="00F36B2B">
        <w:rPr>
          <w:rFonts w:asciiTheme="majorBidi" w:hAnsiTheme="majorBidi" w:cstheme="majorBidi"/>
          <w:sz w:val="24"/>
          <w:szCs w:val="24"/>
          <w:lang w:val="fr-FR"/>
        </w:rPr>
        <w:t>s aspirations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,</w:t>
      </w:r>
      <w:r w:rsidR="00600DD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ce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pourrait être. </w:t>
      </w:r>
    </w:p>
    <w:p w14:paraId="1913864B" w14:textId="77777777" w:rsidR="00D12C20" w:rsidRPr="00F36B2B" w:rsidRDefault="00D12C20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D13BD5F" w14:textId="0DE61754" w:rsidR="00437D6A" w:rsidRPr="00F36B2B" w:rsidRDefault="00C01B3C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nous </w:t>
      </w:r>
      <w:r w:rsidR="00B972A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ppartient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ider à construire ce monde de paix,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de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éveloppement durable et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de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roits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humains</w:t>
      </w:r>
      <w:r w:rsidR="00651799" w:rsidRPr="00F36B2B">
        <w:rPr>
          <w:rFonts w:asciiTheme="majorBidi" w:hAnsiTheme="majorBidi" w:cstheme="majorBidi"/>
          <w:sz w:val="24"/>
          <w:szCs w:val="24"/>
          <w:lang w:val="fr-FR"/>
        </w:rPr>
        <w:t>, pour toutes et pour tous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. </w:t>
      </w:r>
    </w:p>
    <w:p w14:paraId="19549BFD" w14:textId="77777777" w:rsidR="00437D6A" w:rsidRPr="00F36B2B" w:rsidRDefault="00437D6A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DF0EE68" w14:textId="019A7F97" w:rsidR="00782C41" w:rsidRPr="00F36B2B" w:rsidRDefault="00782C41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Je sais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que nous en somme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capable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. La Charte des Nations Unies, entrée en vigueur il y a 78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 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ns aujour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hui, nous montre la voie</w:t>
      </w:r>
      <w:r w:rsidR="00E3758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à suivr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.</w:t>
      </w:r>
    </w:p>
    <w:p w14:paraId="7EF70024" w14:textId="77777777" w:rsidR="00782C41" w:rsidRPr="00F36B2B" w:rsidRDefault="00782C41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4CD68A6" w14:textId="14732D40" w:rsidR="00B063ED" w:rsidRPr="00F36B2B" w:rsidRDefault="000C2C86" w:rsidP="00BC2E4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E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lle </w:t>
      </w:r>
      <w:r w:rsidR="00204E70" w:rsidRPr="00F36B2B">
        <w:rPr>
          <w:rFonts w:asciiTheme="majorBidi" w:hAnsiTheme="majorBidi" w:cstheme="majorBidi"/>
          <w:sz w:val="24"/>
          <w:szCs w:val="24"/>
          <w:lang w:val="fr-FR"/>
        </w:rPr>
        <w:t>est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, avant tout, 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>ancrée dans la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étermination </w:t>
      </w:r>
      <w:r w:rsidR="00A00525"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4F560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 </w:t>
      </w:r>
      <w:r w:rsidR="00ED154F" w:rsidRPr="00F36B2B">
        <w:rPr>
          <w:rFonts w:asciiTheme="majorBidi" w:hAnsiTheme="majorBidi" w:cstheme="majorBidi"/>
          <w:sz w:val="24"/>
          <w:szCs w:val="24"/>
          <w:lang w:val="fr-FR"/>
        </w:rPr>
        <w:t>surmont</w:t>
      </w:r>
      <w:r w:rsidR="00A0155B" w:rsidRPr="00F36B2B">
        <w:rPr>
          <w:rFonts w:asciiTheme="majorBidi" w:hAnsiTheme="majorBidi" w:cstheme="majorBidi"/>
          <w:sz w:val="24"/>
          <w:szCs w:val="24"/>
          <w:lang w:val="fr-FR"/>
        </w:rPr>
        <w:t>er</w:t>
      </w:r>
      <w:r w:rsidR="00C8799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les </w:t>
      </w:r>
      <w:r w:rsidR="00ED154F" w:rsidRPr="00F36B2B">
        <w:rPr>
          <w:rFonts w:asciiTheme="majorBidi" w:hAnsiTheme="majorBidi" w:cstheme="majorBidi"/>
          <w:sz w:val="24"/>
          <w:szCs w:val="24"/>
          <w:lang w:val="fr-FR"/>
        </w:rPr>
        <w:t>divisions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>, de r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estaur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r </w:t>
      </w:r>
      <w:r w:rsidR="00BB48A7"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>es relations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mises à mal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et de bâtir la paix. </w:t>
      </w:r>
    </w:p>
    <w:p w14:paraId="3734A702" w14:textId="77777777" w:rsidR="00B063ED" w:rsidRPr="00F36B2B" w:rsidRDefault="00B063E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9F7D77B" w14:textId="1F1D7DC7" w:rsidR="00B063ED" w:rsidRPr="00F36B2B" w:rsidRDefault="00626BA9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ouvrir de nouvelles perspective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s et de ne laisser personne de côté. </w:t>
      </w:r>
    </w:p>
    <w:p w14:paraId="34128F22" w14:textId="77777777" w:rsidR="00B063ED" w:rsidRPr="00F36B2B" w:rsidRDefault="00B063E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4709D229" w14:textId="245C3CC7" w:rsidR="008F0CC3" w:rsidRPr="00F36B2B" w:rsidRDefault="00AA0FFC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ssurer la justice,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égalité et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autonomisation des femmes et des filles. </w:t>
      </w:r>
    </w:p>
    <w:p w14:paraId="5ED03B52" w14:textId="77777777" w:rsidR="008F0CC3" w:rsidRPr="00F36B2B" w:rsidRDefault="008F0CC3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5809D1D" w14:textId="36AF2F16" w:rsidR="00790FEE" w:rsidRPr="00F36B2B" w:rsidRDefault="00790FEE" w:rsidP="00790FEE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9869A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pporter une assistance vitale à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celles et ceux qui sont dans le besoin. </w:t>
      </w:r>
    </w:p>
    <w:p w14:paraId="62186A0E" w14:textId="77777777" w:rsidR="00790FEE" w:rsidRPr="00F36B2B" w:rsidRDefault="00790FEE" w:rsidP="00790FEE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DA97320" w14:textId="6B6625E2" w:rsidR="00364ECF" w:rsidRPr="00F36B2B" w:rsidRDefault="00D247B5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Et de permettre, par sa polyvalence, de relever des défis qui n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existaient même pas lorsque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rganisation a été fondée 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–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epuis la crise climatique</w:t>
      </w:r>
      <w:r w:rsidR="00AC2472" w:rsidRPr="00F36B2B">
        <w:rPr>
          <w:rFonts w:asciiTheme="majorBidi" w:hAnsiTheme="majorBidi" w:cstheme="majorBidi"/>
          <w:sz w:val="24"/>
          <w:szCs w:val="24"/>
          <w:lang w:val="fr-FR"/>
        </w:rPr>
        <w:t>,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AC24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qui menace notre existence même,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jus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ux périls et aux promesses de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ntelligence artificielle. </w:t>
      </w:r>
    </w:p>
    <w:p w14:paraId="48B27CE0" w14:textId="77777777" w:rsidR="0061660A" w:rsidRPr="00F36B2B" w:rsidRDefault="0061660A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26D6696" w14:textId="5380DE12" w:rsidR="00280A51" w:rsidRPr="00F36B2B" w:rsidRDefault="00E60C2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Les valeurs et principes qui guident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Organisation des Nations Unies sont intemporels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 xml:space="preserve"> ; cela ne 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>veut pas dire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lle doit </w:t>
      </w:r>
      <w:r w:rsidR="00BB48A7" w:rsidRPr="00F36B2B">
        <w:rPr>
          <w:rFonts w:asciiTheme="majorBidi" w:hAnsiTheme="majorBidi" w:cstheme="majorBidi"/>
          <w:sz w:val="24"/>
          <w:szCs w:val="24"/>
          <w:lang w:val="fr-FR"/>
        </w:rPr>
        <w:t>rester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figée</w:t>
      </w:r>
      <w:r w:rsidR="007B7E8C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dans le temps. C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st pourquoi nous 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ne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vons </w:t>
      </w:r>
      <w:r w:rsidR="00F3534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voir de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cesse</w:t>
      </w:r>
      <w:r w:rsidR="00F3534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 renforcer nos méthodes </w:t>
      </w:r>
      <w:r w:rsidR="00F6438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 travail 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>et de poursuivre notre tâche</w:t>
      </w:r>
      <w:r w:rsidR="004120A3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en nous adaptant aux réalité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u XXI</w:t>
      </w:r>
      <w:r w:rsidRPr="00F36B2B">
        <w:rPr>
          <w:rFonts w:asciiTheme="majorBidi" w:hAnsiTheme="majorBidi" w:cstheme="majorBidi"/>
          <w:sz w:val="24"/>
          <w:szCs w:val="24"/>
          <w:vertAlign w:val="superscript"/>
          <w:lang w:val="fr-FR"/>
        </w:rPr>
        <w:t>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siècle.</w:t>
      </w:r>
    </w:p>
    <w:p w14:paraId="3A05275D" w14:textId="77777777" w:rsidR="00DD5815" w:rsidRPr="00F36B2B" w:rsidRDefault="00DD5815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2C3EE54" w14:textId="6D0B89CA" w:rsidR="004F3138" w:rsidRPr="00F36B2B" w:rsidRDefault="00EC3EE4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n cette Journée des Nations Unies, mettons tous nos espoirs et notre détermination </w:t>
      </w:r>
      <w:r w:rsidR="0069682E" w:rsidRPr="00F36B2B">
        <w:rPr>
          <w:rFonts w:asciiTheme="majorBidi" w:hAnsiTheme="majorBidi" w:cstheme="majorBidi"/>
          <w:sz w:val="24"/>
          <w:szCs w:val="24"/>
          <w:lang w:val="fr-FR"/>
        </w:rPr>
        <w:t>au service</w:t>
      </w:r>
      <w:r w:rsidR="00C5665F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u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monde meilleur 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au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que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nous 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aspir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ns. </w:t>
      </w:r>
    </w:p>
    <w:p w14:paraId="619B11A9" w14:textId="77777777" w:rsidR="004F3138" w:rsidRPr="00F36B2B" w:rsidRDefault="004F3138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501780F" w14:textId="6F64FED0" w:rsidR="007832AB" w:rsidRPr="00F36B2B" w:rsidRDefault="004F3138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ngageons-nous 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à bâtir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un avenir </w:t>
      </w:r>
      <w:r w:rsidR="0069682E" w:rsidRPr="00F36B2B">
        <w:rPr>
          <w:rFonts w:asciiTheme="majorBidi" w:hAnsiTheme="majorBidi" w:cstheme="majorBidi"/>
          <w:sz w:val="24"/>
          <w:szCs w:val="24"/>
          <w:lang w:val="fr-FR"/>
        </w:rPr>
        <w:t>digne du nom de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notr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indispensable organisation. </w:t>
      </w:r>
    </w:p>
    <w:p w14:paraId="74678DFF" w14:textId="77777777" w:rsidR="007832AB" w:rsidRPr="00F36B2B" w:rsidRDefault="007832AB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43BF5278" w14:textId="31444203" w:rsidR="00B063ED" w:rsidRPr="00F36B2B" w:rsidRDefault="0028614C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Notre monde est</w:t>
      </w:r>
      <w:r w:rsidR="005555D1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ivisé. Nous 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>pou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vons 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t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nous devons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être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des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>n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tions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>u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>nies</w:t>
      </w:r>
      <w:r w:rsidR="005555D1" w:rsidRPr="00F36B2B">
        <w:rPr>
          <w:rFonts w:asciiTheme="majorBidi" w:hAnsiTheme="majorBidi" w:cstheme="majorBidi"/>
          <w:sz w:val="24"/>
          <w:szCs w:val="24"/>
          <w:lang w:val="fr-FR"/>
        </w:rPr>
        <w:t>.</w:t>
      </w:r>
    </w:p>
    <w:p w14:paraId="1DCB8F8D" w14:textId="77777777" w:rsidR="00282096" w:rsidRPr="00F36B2B" w:rsidRDefault="00282096" w:rsidP="00D46B4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254ED26A" w14:textId="77777777" w:rsidR="00D46B44" w:rsidRPr="00F36B2B" w:rsidRDefault="00D46B44" w:rsidP="00D46B4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***</w:t>
      </w:r>
    </w:p>
    <w:sectPr w:rsidR="00D46B44" w:rsidRPr="00F36B2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E97B" w14:textId="77777777" w:rsidR="00161C60" w:rsidRDefault="00161C60" w:rsidP="00DA3D4D">
      <w:pPr>
        <w:spacing w:line="240" w:lineRule="auto"/>
      </w:pPr>
      <w:r>
        <w:separator/>
      </w:r>
    </w:p>
  </w:endnote>
  <w:endnote w:type="continuationSeparator" w:id="0">
    <w:p w14:paraId="38CD7CA7" w14:textId="77777777" w:rsidR="00161C60" w:rsidRDefault="00161C60" w:rsidP="00DA3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E88F4" w14:textId="77777777" w:rsidR="00161C60" w:rsidRDefault="00161C60" w:rsidP="00DA3D4D">
      <w:pPr>
        <w:spacing w:line="240" w:lineRule="auto"/>
      </w:pPr>
      <w:r>
        <w:separator/>
      </w:r>
    </w:p>
  </w:footnote>
  <w:footnote w:type="continuationSeparator" w:id="0">
    <w:p w14:paraId="155D62EE" w14:textId="77777777" w:rsidR="00161C60" w:rsidRDefault="00161C60" w:rsidP="00DA3D4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UzN7A0NzQyMLdU0lEKTi0uzszPAykwrAUAUf3rDywAAAA="/>
  </w:docVars>
  <w:rsids>
    <w:rsidRoot w:val="00103ABC"/>
    <w:rsid w:val="00005681"/>
    <w:rsid w:val="00012D62"/>
    <w:rsid w:val="00013453"/>
    <w:rsid w:val="000138F9"/>
    <w:rsid w:val="00023FD0"/>
    <w:rsid w:val="00024962"/>
    <w:rsid w:val="000322C3"/>
    <w:rsid w:val="00035F1B"/>
    <w:rsid w:val="000368E4"/>
    <w:rsid w:val="000369B2"/>
    <w:rsid w:val="000414D0"/>
    <w:rsid w:val="000431B4"/>
    <w:rsid w:val="0005192D"/>
    <w:rsid w:val="00061562"/>
    <w:rsid w:val="00065E03"/>
    <w:rsid w:val="00067451"/>
    <w:rsid w:val="00067F26"/>
    <w:rsid w:val="000729D1"/>
    <w:rsid w:val="00073B22"/>
    <w:rsid w:val="000747E2"/>
    <w:rsid w:val="00081351"/>
    <w:rsid w:val="00095E45"/>
    <w:rsid w:val="00096169"/>
    <w:rsid w:val="000A3465"/>
    <w:rsid w:val="000A51B9"/>
    <w:rsid w:val="000C2C86"/>
    <w:rsid w:val="000C6929"/>
    <w:rsid w:val="000D4932"/>
    <w:rsid w:val="000D6902"/>
    <w:rsid w:val="000D7B1D"/>
    <w:rsid w:val="000F2056"/>
    <w:rsid w:val="00100ACE"/>
    <w:rsid w:val="00102186"/>
    <w:rsid w:val="00102DE0"/>
    <w:rsid w:val="00103ABC"/>
    <w:rsid w:val="00107E69"/>
    <w:rsid w:val="00113BE2"/>
    <w:rsid w:val="001224B8"/>
    <w:rsid w:val="00127D91"/>
    <w:rsid w:val="00130A78"/>
    <w:rsid w:val="00132784"/>
    <w:rsid w:val="00134A25"/>
    <w:rsid w:val="0014117F"/>
    <w:rsid w:val="00142670"/>
    <w:rsid w:val="0014274D"/>
    <w:rsid w:val="00142B01"/>
    <w:rsid w:val="001461D2"/>
    <w:rsid w:val="00147ED0"/>
    <w:rsid w:val="0015375C"/>
    <w:rsid w:val="0015766A"/>
    <w:rsid w:val="00161C60"/>
    <w:rsid w:val="00181A8B"/>
    <w:rsid w:val="00183839"/>
    <w:rsid w:val="00183DC6"/>
    <w:rsid w:val="001A0D19"/>
    <w:rsid w:val="001B73EA"/>
    <w:rsid w:val="001C2F6E"/>
    <w:rsid w:val="001D009D"/>
    <w:rsid w:val="001E1BA8"/>
    <w:rsid w:val="001F207D"/>
    <w:rsid w:val="001F6386"/>
    <w:rsid w:val="001F70AA"/>
    <w:rsid w:val="00200634"/>
    <w:rsid w:val="00200F7B"/>
    <w:rsid w:val="00201516"/>
    <w:rsid w:val="00201DDD"/>
    <w:rsid w:val="00204E70"/>
    <w:rsid w:val="00207D67"/>
    <w:rsid w:val="00215ED0"/>
    <w:rsid w:val="00222F69"/>
    <w:rsid w:val="002251EB"/>
    <w:rsid w:val="002255BF"/>
    <w:rsid w:val="00225CCB"/>
    <w:rsid w:val="0023244B"/>
    <w:rsid w:val="00242BB3"/>
    <w:rsid w:val="00244E90"/>
    <w:rsid w:val="002534FC"/>
    <w:rsid w:val="0025604B"/>
    <w:rsid w:val="00260060"/>
    <w:rsid w:val="0026139A"/>
    <w:rsid w:val="00266376"/>
    <w:rsid w:val="00267B7F"/>
    <w:rsid w:val="00271B6C"/>
    <w:rsid w:val="00273C42"/>
    <w:rsid w:val="00280A51"/>
    <w:rsid w:val="00280B09"/>
    <w:rsid w:val="00281DFC"/>
    <w:rsid w:val="00282096"/>
    <w:rsid w:val="00282134"/>
    <w:rsid w:val="0028614C"/>
    <w:rsid w:val="00287B08"/>
    <w:rsid w:val="00296D67"/>
    <w:rsid w:val="002A1D92"/>
    <w:rsid w:val="002A3188"/>
    <w:rsid w:val="002A36F0"/>
    <w:rsid w:val="002A5285"/>
    <w:rsid w:val="002A77A1"/>
    <w:rsid w:val="002A7A6E"/>
    <w:rsid w:val="002B2972"/>
    <w:rsid w:val="002B2AF1"/>
    <w:rsid w:val="002B5107"/>
    <w:rsid w:val="002B57AA"/>
    <w:rsid w:val="002D1748"/>
    <w:rsid w:val="002D516B"/>
    <w:rsid w:val="002E0959"/>
    <w:rsid w:val="002E7D19"/>
    <w:rsid w:val="0030659D"/>
    <w:rsid w:val="00310AF8"/>
    <w:rsid w:val="00325B27"/>
    <w:rsid w:val="0033411A"/>
    <w:rsid w:val="00337D10"/>
    <w:rsid w:val="003504ED"/>
    <w:rsid w:val="00350DAF"/>
    <w:rsid w:val="00351F41"/>
    <w:rsid w:val="00353481"/>
    <w:rsid w:val="00355002"/>
    <w:rsid w:val="00356B56"/>
    <w:rsid w:val="00356BB1"/>
    <w:rsid w:val="00360D9A"/>
    <w:rsid w:val="00364ECF"/>
    <w:rsid w:val="00366FD0"/>
    <w:rsid w:val="00382343"/>
    <w:rsid w:val="0039297F"/>
    <w:rsid w:val="00395E4C"/>
    <w:rsid w:val="003B50B3"/>
    <w:rsid w:val="003C09E8"/>
    <w:rsid w:val="003D1986"/>
    <w:rsid w:val="003D45ED"/>
    <w:rsid w:val="003E1552"/>
    <w:rsid w:val="003E1A47"/>
    <w:rsid w:val="003E49BB"/>
    <w:rsid w:val="003E4B2D"/>
    <w:rsid w:val="003E7EAC"/>
    <w:rsid w:val="003F0722"/>
    <w:rsid w:val="003F14E8"/>
    <w:rsid w:val="00406F84"/>
    <w:rsid w:val="004120A3"/>
    <w:rsid w:val="0042489A"/>
    <w:rsid w:val="00437D6A"/>
    <w:rsid w:val="004476BB"/>
    <w:rsid w:val="004514CF"/>
    <w:rsid w:val="004748BF"/>
    <w:rsid w:val="00496C23"/>
    <w:rsid w:val="004A6C50"/>
    <w:rsid w:val="004B7C76"/>
    <w:rsid w:val="004C61D7"/>
    <w:rsid w:val="004C6F72"/>
    <w:rsid w:val="004D5D3F"/>
    <w:rsid w:val="004F3138"/>
    <w:rsid w:val="004F5488"/>
    <w:rsid w:val="004F5600"/>
    <w:rsid w:val="00500112"/>
    <w:rsid w:val="00515FD4"/>
    <w:rsid w:val="00516638"/>
    <w:rsid w:val="00525E14"/>
    <w:rsid w:val="00531070"/>
    <w:rsid w:val="005439B2"/>
    <w:rsid w:val="00543EB8"/>
    <w:rsid w:val="005453B1"/>
    <w:rsid w:val="0055506A"/>
    <w:rsid w:val="005555D1"/>
    <w:rsid w:val="00556653"/>
    <w:rsid w:val="005567BF"/>
    <w:rsid w:val="005615A7"/>
    <w:rsid w:val="00561D6B"/>
    <w:rsid w:val="00572F30"/>
    <w:rsid w:val="00576692"/>
    <w:rsid w:val="00576DD1"/>
    <w:rsid w:val="00582369"/>
    <w:rsid w:val="0058266A"/>
    <w:rsid w:val="00583B63"/>
    <w:rsid w:val="00584545"/>
    <w:rsid w:val="00584D2C"/>
    <w:rsid w:val="00585453"/>
    <w:rsid w:val="005A69AD"/>
    <w:rsid w:val="005B011C"/>
    <w:rsid w:val="005B373D"/>
    <w:rsid w:val="005B61FB"/>
    <w:rsid w:val="005C3B2E"/>
    <w:rsid w:val="005C44ED"/>
    <w:rsid w:val="005D11B1"/>
    <w:rsid w:val="005D4C0E"/>
    <w:rsid w:val="005D5457"/>
    <w:rsid w:val="005D7826"/>
    <w:rsid w:val="005E41DA"/>
    <w:rsid w:val="005F6CB3"/>
    <w:rsid w:val="00600DD7"/>
    <w:rsid w:val="00602F2F"/>
    <w:rsid w:val="00610553"/>
    <w:rsid w:val="0061313E"/>
    <w:rsid w:val="0061660A"/>
    <w:rsid w:val="00620C23"/>
    <w:rsid w:val="00623F14"/>
    <w:rsid w:val="0062420F"/>
    <w:rsid w:val="00626BA9"/>
    <w:rsid w:val="00632645"/>
    <w:rsid w:val="00632CA6"/>
    <w:rsid w:val="00640321"/>
    <w:rsid w:val="00641367"/>
    <w:rsid w:val="00645F67"/>
    <w:rsid w:val="00651232"/>
    <w:rsid w:val="00651799"/>
    <w:rsid w:val="00652D48"/>
    <w:rsid w:val="0066196B"/>
    <w:rsid w:val="0066444D"/>
    <w:rsid w:val="00665FE3"/>
    <w:rsid w:val="0067167D"/>
    <w:rsid w:val="00677E26"/>
    <w:rsid w:val="00683154"/>
    <w:rsid w:val="0069682E"/>
    <w:rsid w:val="006A23F4"/>
    <w:rsid w:val="006A268E"/>
    <w:rsid w:val="006A5E60"/>
    <w:rsid w:val="006A62BE"/>
    <w:rsid w:val="006B3DC7"/>
    <w:rsid w:val="006C275E"/>
    <w:rsid w:val="006C5AE5"/>
    <w:rsid w:val="006C5CA9"/>
    <w:rsid w:val="006D3774"/>
    <w:rsid w:val="006D5FE6"/>
    <w:rsid w:val="006F2E7C"/>
    <w:rsid w:val="00701479"/>
    <w:rsid w:val="0071223F"/>
    <w:rsid w:val="0071301D"/>
    <w:rsid w:val="007223EA"/>
    <w:rsid w:val="00722C98"/>
    <w:rsid w:val="007245D7"/>
    <w:rsid w:val="007279F4"/>
    <w:rsid w:val="0073143E"/>
    <w:rsid w:val="007316B7"/>
    <w:rsid w:val="0073738B"/>
    <w:rsid w:val="00747FFB"/>
    <w:rsid w:val="007524E1"/>
    <w:rsid w:val="00752DAD"/>
    <w:rsid w:val="007544F5"/>
    <w:rsid w:val="007549D7"/>
    <w:rsid w:val="00755E83"/>
    <w:rsid w:val="00757737"/>
    <w:rsid w:val="0076339E"/>
    <w:rsid w:val="0076699D"/>
    <w:rsid w:val="00776E68"/>
    <w:rsid w:val="00780036"/>
    <w:rsid w:val="007827D3"/>
    <w:rsid w:val="00782C41"/>
    <w:rsid w:val="007832AB"/>
    <w:rsid w:val="00784227"/>
    <w:rsid w:val="00790346"/>
    <w:rsid w:val="00790FEE"/>
    <w:rsid w:val="00793F08"/>
    <w:rsid w:val="00796D22"/>
    <w:rsid w:val="007A778A"/>
    <w:rsid w:val="007B000F"/>
    <w:rsid w:val="007B1D89"/>
    <w:rsid w:val="007B6A4F"/>
    <w:rsid w:val="007B7E8C"/>
    <w:rsid w:val="007C0596"/>
    <w:rsid w:val="007C4F08"/>
    <w:rsid w:val="007C5F64"/>
    <w:rsid w:val="007C6707"/>
    <w:rsid w:val="007C74A7"/>
    <w:rsid w:val="007D0722"/>
    <w:rsid w:val="007D337C"/>
    <w:rsid w:val="007E057C"/>
    <w:rsid w:val="007F2295"/>
    <w:rsid w:val="007F4E0F"/>
    <w:rsid w:val="0080066D"/>
    <w:rsid w:val="0080288F"/>
    <w:rsid w:val="00815494"/>
    <w:rsid w:val="008165AB"/>
    <w:rsid w:val="008231A1"/>
    <w:rsid w:val="0083741A"/>
    <w:rsid w:val="00842FAA"/>
    <w:rsid w:val="00844875"/>
    <w:rsid w:val="0084753D"/>
    <w:rsid w:val="008610D4"/>
    <w:rsid w:val="00867A4A"/>
    <w:rsid w:val="008755B0"/>
    <w:rsid w:val="0087671E"/>
    <w:rsid w:val="00877091"/>
    <w:rsid w:val="0088008F"/>
    <w:rsid w:val="008A2A3D"/>
    <w:rsid w:val="008A30B0"/>
    <w:rsid w:val="008A30CB"/>
    <w:rsid w:val="008A5AC9"/>
    <w:rsid w:val="008B3411"/>
    <w:rsid w:val="008B36C6"/>
    <w:rsid w:val="008B5C82"/>
    <w:rsid w:val="008C23BF"/>
    <w:rsid w:val="008C4350"/>
    <w:rsid w:val="008C62E2"/>
    <w:rsid w:val="008D1CFF"/>
    <w:rsid w:val="008D6494"/>
    <w:rsid w:val="008E5966"/>
    <w:rsid w:val="008E7F90"/>
    <w:rsid w:val="008F0CC3"/>
    <w:rsid w:val="0090001C"/>
    <w:rsid w:val="009040DA"/>
    <w:rsid w:val="0091096C"/>
    <w:rsid w:val="00911A4F"/>
    <w:rsid w:val="009218B2"/>
    <w:rsid w:val="00924FAF"/>
    <w:rsid w:val="00927EA9"/>
    <w:rsid w:val="00931346"/>
    <w:rsid w:val="009372E0"/>
    <w:rsid w:val="009411B9"/>
    <w:rsid w:val="0094555F"/>
    <w:rsid w:val="00950955"/>
    <w:rsid w:val="00962AEC"/>
    <w:rsid w:val="00962EC3"/>
    <w:rsid w:val="0096685D"/>
    <w:rsid w:val="00973A32"/>
    <w:rsid w:val="00976173"/>
    <w:rsid w:val="009869A0"/>
    <w:rsid w:val="0099518F"/>
    <w:rsid w:val="00995C76"/>
    <w:rsid w:val="009A15BC"/>
    <w:rsid w:val="009A657C"/>
    <w:rsid w:val="009A77FB"/>
    <w:rsid w:val="009A7DC5"/>
    <w:rsid w:val="009C1FAA"/>
    <w:rsid w:val="009C3370"/>
    <w:rsid w:val="009D0A1A"/>
    <w:rsid w:val="009D394F"/>
    <w:rsid w:val="009D3EFA"/>
    <w:rsid w:val="009D6A2C"/>
    <w:rsid w:val="009D7D56"/>
    <w:rsid w:val="009E3465"/>
    <w:rsid w:val="009E764C"/>
    <w:rsid w:val="009F1723"/>
    <w:rsid w:val="009F24E4"/>
    <w:rsid w:val="009F3D54"/>
    <w:rsid w:val="009F52E4"/>
    <w:rsid w:val="00A00525"/>
    <w:rsid w:val="00A0155B"/>
    <w:rsid w:val="00A05029"/>
    <w:rsid w:val="00A14B69"/>
    <w:rsid w:val="00A16391"/>
    <w:rsid w:val="00A24F2A"/>
    <w:rsid w:val="00A30961"/>
    <w:rsid w:val="00A31FA5"/>
    <w:rsid w:val="00A31FC7"/>
    <w:rsid w:val="00A33044"/>
    <w:rsid w:val="00A34827"/>
    <w:rsid w:val="00A41DD0"/>
    <w:rsid w:val="00A41F15"/>
    <w:rsid w:val="00A502EC"/>
    <w:rsid w:val="00A52E95"/>
    <w:rsid w:val="00A54401"/>
    <w:rsid w:val="00A54D39"/>
    <w:rsid w:val="00A5594F"/>
    <w:rsid w:val="00A82D82"/>
    <w:rsid w:val="00A86F14"/>
    <w:rsid w:val="00A90602"/>
    <w:rsid w:val="00A92607"/>
    <w:rsid w:val="00AA0FFC"/>
    <w:rsid w:val="00AA1661"/>
    <w:rsid w:val="00AA2F96"/>
    <w:rsid w:val="00AB0675"/>
    <w:rsid w:val="00AB112B"/>
    <w:rsid w:val="00AB33EF"/>
    <w:rsid w:val="00AC2472"/>
    <w:rsid w:val="00AC2955"/>
    <w:rsid w:val="00AD358B"/>
    <w:rsid w:val="00AD61CF"/>
    <w:rsid w:val="00AE22D3"/>
    <w:rsid w:val="00AF0923"/>
    <w:rsid w:val="00AF56E6"/>
    <w:rsid w:val="00B04A65"/>
    <w:rsid w:val="00B05AEF"/>
    <w:rsid w:val="00B063ED"/>
    <w:rsid w:val="00B12625"/>
    <w:rsid w:val="00B12DDE"/>
    <w:rsid w:val="00B144C1"/>
    <w:rsid w:val="00B331E9"/>
    <w:rsid w:val="00B33569"/>
    <w:rsid w:val="00B35DEC"/>
    <w:rsid w:val="00B42A32"/>
    <w:rsid w:val="00B45DB8"/>
    <w:rsid w:val="00B5016E"/>
    <w:rsid w:val="00B53A3A"/>
    <w:rsid w:val="00B55145"/>
    <w:rsid w:val="00B65A7E"/>
    <w:rsid w:val="00B74A4F"/>
    <w:rsid w:val="00B76674"/>
    <w:rsid w:val="00B82BD7"/>
    <w:rsid w:val="00B82D72"/>
    <w:rsid w:val="00B86E55"/>
    <w:rsid w:val="00B87115"/>
    <w:rsid w:val="00B931FE"/>
    <w:rsid w:val="00B93555"/>
    <w:rsid w:val="00B95777"/>
    <w:rsid w:val="00B972A2"/>
    <w:rsid w:val="00BA12B9"/>
    <w:rsid w:val="00BB48A7"/>
    <w:rsid w:val="00BB5DD9"/>
    <w:rsid w:val="00BC13CD"/>
    <w:rsid w:val="00BC2E4C"/>
    <w:rsid w:val="00BC45DD"/>
    <w:rsid w:val="00BC636B"/>
    <w:rsid w:val="00BC7530"/>
    <w:rsid w:val="00BD0214"/>
    <w:rsid w:val="00BE1E83"/>
    <w:rsid w:val="00BE1F68"/>
    <w:rsid w:val="00BF305A"/>
    <w:rsid w:val="00BF6C53"/>
    <w:rsid w:val="00BF7D2C"/>
    <w:rsid w:val="00C00D30"/>
    <w:rsid w:val="00C013EB"/>
    <w:rsid w:val="00C01B3C"/>
    <w:rsid w:val="00C048DA"/>
    <w:rsid w:val="00C07413"/>
    <w:rsid w:val="00C21BBE"/>
    <w:rsid w:val="00C2270C"/>
    <w:rsid w:val="00C2568F"/>
    <w:rsid w:val="00C25BC7"/>
    <w:rsid w:val="00C30258"/>
    <w:rsid w:val="00C3036E"/>
    <w:rsid w:val="00C31532"/>
    <w:rsid w:val="00C321BE"/>
    <w:rsid w:val="00C37C05"/>
    <w:rsid w:val="00C40370"/>
    <w:rsid w:val="00C51876"/>
    <w:rsid w:val="00C52ABC"/>
    <w:rsid w:val="00C5596D"/>
    <w:rsid w:val="00C5665F"/>
    <w:rsid w:val="00C67BFA"/>
    <w:rsid w:val="00C71016"/>
    <w:rsid w:val="00C72B81"/>
    <w:rsid w:val="00C74D0F"/>
    <w:rsid w:val="00C81077"/>
    <w:rsid w:val="00C83571"/>
    <w:rsid w:val="00C84E1F"/>
    <w:rsid w:val="00C876D6"/>
    <w:rsid w:val="00C87990"/>
    <w:rsid w:val="00C915DA"/>
    <w:rsid w:val="00C9275D"/>
    <w:rsid w:val="00C95A3F"/>
    <w:rsid w:val="00CB0330"/>
    <w:rsid w:val="00CB3948"/>
    <w:rsid w:val="00CC4582"/>
    <w:rsid w:val="00CC49F2"/>
    <w:rsid w:val="00CC5490"/>
    <w:rsid w:val="00CD1E1D"/>
    <w:rsid w:val="00CE25DD"/>
    <w:rsid w:val="00CE3CE4"/>
    <w:rsid w:val="00CE459D"/>
    <w:rsid w:val="00CF0288"/>
    <w:rsid w:val="00CF09D2"/>
    <w:rsid w:val="00CF2D3B"/>
    <w:rsid w:val="00CF7A24"/>
    <w:rsid w:val="00D02C51"/>
    <w:rsid w:val="00D05849"/>
    <w:rsid w:val="00D12C20"/>
    <w:rsid w:val="00D20F3D"/>
    <w:rsid w:val="00D247B5"/>
    <w:rsid w:val="00D35DCE"/>
    <w:rsid w:val="00D36576"/>
    <w:rsid w:val="00D37983"/>
    <w:rsid w:val="00D46211"/>
    <w:rsid w:val="00D46B44"/>
    <w:rsid w:val="00D476B9"/>
    <w:rsid w:val="00D5011E"/>
    <w:rsid w:val="00D5096E"/>
    <w:rsid w:val="00D60D6A"/>
    <w:rsid w:val="00D6620F"/>
    <w:rsid w:val="00D672C9"/>
    <w:rsid w:val="00D758B4"/>
    <w:rsid w:val="00D77D2A"/>
    <w:rsid w:val="00D807B3"/>
    <w:rsid w:val="00D94785"/>
    <w:rsid w:val="00DA2306"/>
    <w:rsid w:val="00DA389F"/>
    <w:rsid w:val="00DA3D4D"/>
    <w:rsid w:val="00DA4059"/>
    <w:rsid w:val="00DD103C"/>
    <w:rsid w:val="00DD5815"/>
    <w:rsid w:val="00DE1951"/>
    <w:rsid w:val="00DE38C9"/>
    <w:rsid w:val="00DE40FA"/>
    <w:rsid w:val="00DF275F"/>
    <w:rsid w:val="00DF66A6"/>
    <w:rsid w:val="00E16D99"/>
    <w:rsid w:val="00E17268"/>
    <w:rsid w:val="00E2061E"/>
    <w:rsid w:val="00E24F90"/>
    <w:rsid w:val="00E27045"/>
    <w:rsid w:val="00E31202"/>
    <w:rsid w:val="00E37580"/>
    <w:rsid w:val="00E42A54"/>
    <w:rsid w:val="00E45262"/>
    <w:rsid w:val="00E45A26"/>
    <w:rsid w:val="00E50BDB"/>
    <w:rsid w:val="00E519EE"/>
    <w:rsid w:val="00E56062"/>
    <w:rsid w:val="00E60C2D"/>
    <w:rsid w:val="00E64733"/>
    <w:rsid w:val="00E651BA"/>
    <w:rsid w:val="00E71F27"/>
    <w:rsid w:val="00E736B4"/>
    <w:rsid w:val="00E73CAD"/>
    <w:rsid w:val="00E7532E"/>
    <w:rsid w:val="00E90E1B"/>
    <w:rsid w:val="00EA0A43"/>
    <w:rsid w:val="00EA259F"/>
    <w:rsid w:val="00EB3362"/>
    <w:rsid w:val="00EC2D2E"/>
    <w:rsid w:val="00EC3EE4"/>
    <w:rsid w:val="00ED154F"/>
    <w:rsid w:val="00ED1D4B"/>
    <w:rsid w:val="00ED6E49"/>
    <w:rsid w:val="00EE42E3"/>
    <w:rsid w:val="00EE5569"/>
    <w:rsid w:val="00EF3658"/>
    <w:rsid w:val="00EF68B5"/>
    <w:rsid w:val="00EF7E9A"/>
    <w:rsid w:val="00F04072"/>
    <w:rsid w:val="00F11747"/>
    <w:rsid w:val="00F13FB0"/>
    <w:rsid w:val="00F173B4"/>
    <w:rsid w:val="00F22D9A"/>
    <w:rsid w:val="00F25B19"/>
    <w:rsid w:val="00F26B40"/>
    <w:rsid w:val="00F3020B"/>
    <w:rsid w:val="00F32D31"/>
    <w:rsid w:val="00F335E1"/>
    <w:rsid w:val="00F35347"/>
    <w:rsid w:val="00F366D9"/>
    <w:rsid w:val="00F369D1"/>
    <w:rsid w:val="00F36B2B"/>
    <w:rsid w:val="00F51415"/>
    <w:rsid w:val="00F53CDB"/>
    <w:rsid w:val="00F5518B"/>
    <w:rsid w:val="00F5589D"/>
    <w:rsid w:val="00F64387"/>
    <w:rsid w:val="00F659CB"/>
    <w:rsid w:val="00F666AF"/>
    <w:rsid w:val="00F720A0"/>
    <w:rsid w:val="00F731FD"/>
    <w:rsid w:val="00F74904"/>
    <w:rsid w:val="00F7590E"/>
    <w:rsid w:val="00F811EB"/>
    <w:rsid w:val="00F86A15"/>
    <w:rsid w:val="00F90F19"/>
    <w:rsid w:val="00F91D85"/>
    <w:rsid w:val="00FA09BB"/>
    <w:rsid w:val="00FA42E4"/>
    <w:rsid w:val="00FD4D29"/>
    <w:rsid w:val="00FE22A9"/>
    <w:rsid w:val="00FE2EBF"/>
    <w:rsid w:val="00FE6D69"/>
    <w:rsid w:val="00FE7D2F"/>
    <w:rsid w:val="00FF5493"/>
    <w:rsid w:val="00FF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782F9D"/>
  <w15:docId w15:val="{8FC4F1C2-A224-4EFF-8CB3-D6C34ECF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4D"/>
  </w:style>
  <w:style w:type="paragraph" w:styleId="Footer">
    <w:name w:val="footer"/>
    <w:basedOn w:val="Normal"/>
    <w:link w:val="Foot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4D"/>
  </w:style>
  <w:style w:type="character" w:styleId="CommentReference">
    <w:name w:val="annotation reference"/>
    <w:basedOn w:val="DefaultParagraphFont"/>
    <w:uiPriority w:val="99"/>
    <w:semiHidden/>
    <w:unhideWhenUsed/>
    <w:rsid w:val="00FA0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09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BB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E90E1B"/>
  </w:style>
  <w:style w:type="character" w:customStyle="1" w:styleId="normaltextrun">
    <w:name w:val="normaltextrun"/>
    <w:basedOn w:val="DefaultParagraphFont"/>
    <w:rsid w:val="0084753D"/>
  </w:style>
  <w:style w:type="character" w:customStyle="1" w:styleId="eop">
    <w:name w:val="eop"/>
    <w:basedOn w:val="DefaultParagraphFont"/>
    <w:rsid w:val="0084753D"/>
  </w:style>
  <w:style w:type="paragraph" w:customStyle="1" w:styleId="paragraph">
    <w:name w:val="paragraph"/>
    <w:basedOn w:val="Normal"/>
    <w:rsid w:val="00847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927EA9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282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2820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7BB03821381B4A9B40E06CA36E1498" ma:contentTypeVersion="17" ma:contentTypeDescription="Create a new document." ma:contentTypeScope="" ma:versionID="806caf42f3f88218cbcc10afca9485f1">
  <xsd:schema xmlns:xsd="http://www.w3.org/2001/XMLSchema" xmlns:xs="http://www.w3.org/2001/XMLSchema" xmlns:p="http://schemas.microsoft.com/office/2006/metadata/properties" xmlns:ns2="71551411-1d3b-4508-a022-de5cc661489c" xmlns:ns3="3098a7ff-545e-4506-a775-f4ea61115796" xmlns:ns4="985ec44e-1bab-4c0b-9df0-6ba128686fc9" targetNamespace="http://schemas.microsoft.com/office/2006/metadata/properties" ma:root="true" ma:fieldsID="d1d08818d26f2175db3fad2ce791e585" ns2:_="" ns3:_="" ns4:_="">
    <xsd:import namespace="71551411-1d3b-4508-a022-de5cc661489c"/>
    <xsd:import namespace="3098a7ff-545e-4506-a775-f4ea6111579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551411-1d3b-4508-a022-de5cc66148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8a7ff-545e-4506-a775-f4ea611157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b2a2dec-2932-44f7-b281-8b9dbd92b59c}" ma:internalName="TaxCatchAll" ma:showField="CatchAllData" ma:web="3098a7ff-545e-4506-a775-f4ea611157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SharedWithUsers xmlns="3098a7ff-545e-4506-a775-f4ea61115796">
      <UserInfo>
        <DisplayName>Darrin Farrant</DisplayName>
        <AccountId>15</AccountId>
        <AccountType/>
      </UserInfo>
    </SharedWithUsers>
    <lcf76f155ced4ddcb4097134ff3c332f xmlns="71551411-1d3b-4508-a022-de5cc661489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3E20DD-2723-4817-BA11-DE9F218BC4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B19FAC-C12B-4522-AF5D-20EB38D57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551411-1d3b-4508-a022-de5cc661489c"/>
    <ds:schemaRef ds:uri="3098a7ff-545e-4506-a775-f4ea6111579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51752E-9AF7-4BD3-B27B-17FCC14612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ADAD70-9C66-4BC2-B1C0-B67ACB1E0AE7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098a7ff-545e-4506-a775-f4ea61115796"/>
    <ds:schemaRef ds:uri="71551411-1d3b-4508-a022-de5cc66148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Islam</dc:creator>
  <cp:lastModifiedBy>User one</cp:lastModifiedBy>
  <cp:revision>2</cp:revision>
  <dcterms:created xsi:type="dcterms:W3CDTF">2023-10-25T17:11:00Z</dcterms:created>
  <dcterms:modified xsi:type="dcterms:W3CDTF">2023-10-2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BA3067085DC4495D5B190D039AB55</vt:lpwstr>
  </property>
  <property fmtid="{D5CDD505-2E9C-101B-9397-08002B2CF9AE}" pid="3" name="TranslatedWith">
    <vt:lpwstr>Mercury</vt:lpwstr>
  </property>
  <property fmtid="{D5CDD505-2E9C-101B-9397-08002B2CF9AE}" pid="4" name="GeneratedBy">
    <vt:lpwstr>Sylviane.Hebert</vt:lpwstr>
  </property>
  <property fmtid="{D5CDD505-2E9C-101B-9397-08002B2CF9AE}" pid="5" name="GeneratedDate">
    <vt:lpwstr>10/02/2023 15:37:03</vt:lpwstr>
  </property>
  <property fmtid="{D5CDD505-2E9C-101B-9397-08002B2CF9AE}" pid="6" name="OriginalDocID">
    <vt:lpwstr>a6c87e14-38dc-4d30-a7ab-bf268c42094c</vt:lpwstr>
  </property>
</Properties>
</file>